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1391A7" w14:textId="4DBD0721" w:rsidR="00AD0E76" w:rsidRPr="00AD0E76" w:rsidRDefault="004B6572" w:rsidP="00AD0E76">
      <w:pPr>
        <w:pStyle w:val="Header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ohn West </w:t>
      </w:r>
      <w:r w:rsidR="00AD0E76" w:rsidRPr="00AD0E76">
        <w:rPr>
          <w:b/>
          <w:sz w:val="32"/>
          <w:szCs w:val="32"/>
        </w:rPr>
        <w:t>Féile</w:t>
      </w:r>
      <w:r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na</w:t>
      </w:r>
      <w:proofErr w:type="gramEnd"/>
      <w:r>
        <w:rPr>
          <w:b/>
          <w:sz w:val="32"/>
          <w:szCs w:val="32"/>
        </w:rPr>
        <w:t xml:space="preserve"> nGael/Féile Peil na nÓg</w:t>
      </w:r>
      <w:r w:rsidR="00AD0E76" w:rsidRPr="00AD0E76">
        <w:rPr>
          <w:b/>
          <w:sz w:val="32"/>
          <w:szCs w:val="32"/>
        </w:rPr>
        <w:t xml:space="preserve"> 201</w:t>
      </w:r>
      <w:r>
        <w:rPr>
          <w:b/>
          <w:sz w:val="32"/>
          <w:szCs w:val="32"/>
        </w:rPr>
        <w:t>6</w:t>
      </w:r>
    </w:p>
    <w:p w14:paraId="50C79A3E" w14:textId="77777777" w:rsidR="00AD0E76" w:rsidRDefault="00AD0E76" w:rsidP="00AD0E76">
      <w:pPr>
        <w:pStyle w:val="Header"/>
        <w:jc w:val="center"/>
        <w:rPr>
          <w:sz w:val="32"/>
          <w:szCs w:val="32"/>
        </w:rPr>
      </w:pPr>
      <w:proofErr w:type="spellStart"/>
      <w:r w:rsidRPr="00AD0E76">
        <w:rPr>
          <w:sz w:val="32"/>
          <w:szCs w:val="32"/>
        </w:rPr>
        <w:t>Foirm</w:t>
      </w:r>
      <w:proofErr w:type="spellEnd"/>
      <w:r w:rsidRPr="00AD0E76">
        <w:rPr>
          <w:sz w:val="32"/>
          <w:szCs w:val="32"/>
        </w:rPr>
        <w:t xml:space="preserve"> </w:t>
      </w:r>
      <w:proofErr w:type="spellStart"/>
      <w:r w:rsidRPr="00AD0E76">
        <w:rPr>
          <w:sz w:val="32"/>
          <w:szCs w:val="32"/>
        </w:rPr>
        <w:t>Chláraithe</w:t>
      </w:r>
      <w:proofErr w:type="spellEnd"/>
      <w:r w:rsidRPr="00AD0E76">
        <w:rPr>
          <w:sz w:val="32"/>
          <w:szCs w:val="32"/>
        </w:rPr>
        <w:t xml:space="preserve"> </w:t>
      </w:r>
      <w:proofErr w:type="spellStart"/>
      <w:r w:rsidRPr="00AD0E76">
        <w:rPr>
          <w:sz w:val="32"/>
          <w:szCs w:val="32"/>
        </w:rPr>
        <w:t>Réalta</w:t>
      </w:r>
      <w:proofErr w:type="spellEnd"/>
      <w:r w:rsidRPr="00AD0E76">
        <w:rPr>
          <w:sz w:val="32"/>
          <w:szCs w:val="32"/>
        </w:rPr>
        <w:t xml:space="preserve"> </w:t>
      </w:r>
      <w:proofErr w:type="spellStart"/>
      <w:r w:rsidRPr="00AD0E76">
        <w:rPr>
          <w:sz w:val="32"/>
          <w:szCs w:val="32"/>
        </w:rPr>
        <w:t>Scil</w:t>
      </w:r>
      <w:proofErr w:type="spellEnd"/>
      <w:r w:rsidRPr="00AD0E76">
        <w:rPr>
          <w:sz w:val="32"/>
          <w:szCs w:val="32"/>
        </w:rPr>
        <w:t xml:space="preserve"> (</w:t>
      </w:r>
      <w:proofErr w:type="spellStart"/>
      <w:r w:rsidRPr="00AD0E76">
        <w:rPr>
          <w:sz w:val="32"/>
          <w:szCs w:val="32"/>
        </w:rPr>
        <w:t>Skillstar</w:t>
      </w:r>
      <w:proofErr w:type="spellEnd"/>
      <w:r w:rsidRPr="00AD0E76">
        <w:rPr>
          <w:sz w:val="32"/>
          <w:szCs w:val="32"/>
        </w:rPr>
        <w:t xml:space="preserve"> Registration Form)</w:t>
      </w:r>
    </w:p>
    <w:p w14:paraId="14752FFE" w14:textId="77777777" w:rsidR="00AD0E76" w:rsidRDefault="00AD0E76" w:rsidP="00AD0E76">
      <w:pPr>
        <w:pStyle w:val="Header"/>
        <w:jc w:val="center"/>
        <w:rPr>
          <w:sz w:val="32"/>
          <w:szCs w:val="32"/>
        </w:rPr>
      </w:pPr>
      <w:r w:rsidRPr="00AD0E76">
        <w:rPr>
          <w:sz w:val="32"/>
          <w:szCs w:val="32"/>
          <w:lang w:eastAsia="en-IE"/>
        </w:rPr>
        <w:t xml:space="preserve">PLEASE COMPLETE THIS FORM IN </w:t>
      </w:r>
      <w:r w:rsidRPr="00AD0E76">
        <w:rPr>
          <w:b/>
          <w:bCs/>
          <w:sz w:val="32"/>
          <w:szCs w:val="32"/>
          <w:lang w:eastAsia="en-IE"/>
        </w:rPr>
        <w:t xml:space="preserve">BLOCK CAPITALS </w:t>
      </w:r>
      <w:r w:rsidRPr="00AD0E76">
        <w:rPr>
          <w:sz w:val="32"/>
          <w:szCs w:val="32"/>
          <w:lang w:eastAsia="en-IE"/>
        </w:rPr>
        <w:t xml:space="preserve">OR </w:t>
      </w:r>
      <w:r w:rsidRPr="00AD0E76">
        <w:rPr>
          <w:b/>
          <w:bCs/>
          <w:sz w:val="32"/>
          <w:szCs w:val="32"/>
          <w:lang w:eastAsia="en-IE"/>
        </w:rPr>
        <w:t>TYPED</w:t>
      </w:r>
    </w:p>
    <w:p w14:paraId="6EBED33A" w14:textId="77777777" w:rsidR="00AD0E76" w:rsidRPr="00AD0E76" w:rsidRDefault="00AD0E76" w:rsidP="00AD0E76">
      <w:pPr>
        <w:rPr>
          <w:lang w:val="en-IE"/>
        </w:rPr>
      </w:pPr>
    </w:p>
    <w:p w14:paraId="29BA3B80" w14:textId="77777777" w:rsidR="00AD0E76" w:rsidRDefault="00AD0E76" w:rsidP="00AD0E76">
      <w:pPr>
        <w:rPr>
          <w:lang w:val="en-IE"/>
        </w:rPr>
      </w:pPr>
    </w:p>
    <w:p w14:paraId="688978D6" w14:textId="77777777" w:rsidR="00AD0E76" w:rsidRDefault="00AD0E76" w:rsidP="00AD0E76">
      <w:pPr>
        <w:rPr>
          <w:u w:val="single"/>
          <w:lang w:val="en-IE"/>
        </w:rPr>
      </w:pPr>
      <w:r>
        <w:rPr>
          <w:lang w:val="en-IE"/>
        </w:rPr>
        <w:t xml:space="preserve">County: </w:t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  <w:t xml:space="preserve">Club: </w:t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  <w:t xml:space="preserve">Colours: </w:t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7CED93B0" w14:textId="77777777" w:rsidR="00AD0E76" w:rsidRDefault="00AD0E76" w:rsidP="00AD0E76">
      <w:pPr>
        <w:rPr>
          <w:lang w:val="en-IE"/>
        </w:rPr>
      </w:pPr>
    </w:p>
    <w:p w14:paraId="4147C0FF" w14:textId="77777777" w:rsidR="00721F7A" w:rsidRDefault="00AD0E76" w:rsidP="00AD0E76">
      <w:pPr>
        <w:rPr>
          <w:lang w:val="en-IE"/>
        </w:rPr>
      </w:pPr>
      <w:r>
        <w:rPr>
          <w:lang w:val="en-IE"/>
        </w:rPr>
        <w:t>Code:</w:t>
      </w:r>
      <w:r>
        <w:rPr>
          <w:lang w:val="en-IE"/>
        </w:rPr>
        <w:tab/>
      </w:r>
      <w:r>
        <w:rPr>
          <w:lang w:val="en-IE"/>
        </w:rPr>
        <w:tab/>
        <w:t>Hurling</w:t>
      </w:r>
      <w:r>
        <w:rPr>
          <w:lang w:val="en-IE"/>
        </w:rPr>
        <w:tab/>
      </w:r>
      <w:r>
        <w:rPr>
          <w:lang w:val="en-IE"/>
        </w:rPr>
        <w:sym w:font="Wingdings" w:char="F06F"/>
      </w:r>
      <w:r>
        <w:rPr>
          <w:lang w:val="en-IE"/>
        </w:rPr>
        <w:tab/>
        <w:t>Camogie</w:t>
      </w:r>
      <w:r>
        <w:rPr>
          <w:lang w:val="en-IE"/>
        </w:rPr>
        <w:tab/>
      </w:r>
      <w:r>
        <w:rPr>
          <w:lang w:val="en-IE"/>
        </w:rPr>
        <w:sym w:font="Wingdings" w:char="F06F"/>
      </w:r>
      <w:r>
        <w:rPr>
          <w:lang w:val="en-IE"/>
        </w:rPr>
        <w:tab/>
        <w:t>Gaelic Football</w:t>
      </w:r>
      <w:r>
        <w:rPr>
          <w:lang w:val="en-IE"/>
        </w:rPr>
        <w:tab/>
      </w:r>
      <w:r>
        <w:rPr>
          <w:lang w:val="en-IE"/>
        </w:rPr>
        <w:sym w:font="Wingdings" w:char="F06F"/>
      </w:r>
      <w:r>
        <w:rPr>
          <w:lang w:val="en-IE"/>
        </w:rPr>
        <w:tab/>
        <w:t>Ladies Gaelic Football</w:t>
      </w:r>
      <w:r>
        <w:rPr>
          <w:lang w:val="en-IE"/>
        </w:rPr>
        <w:tab/>
      </w:r>
      <w:r>
        <w:rPr>
          <w:lang w:val="en-IE"/>
        </w:rPr>
        <w:sym w:font="Wingdings" w:char="F06F"/>
      </w:r>
    </w:p>
    <w:p w14:paraId="78C3CC6D" w14:textId="77777777" w:rsidR="00AD0E76" w:rsidRDefault="00AD0E76" w:rsidP="00AD0E76">
      <w:pPr>
        <w:rPr>
          <w:lang w:val="en-IE"/>
        </w:rPr>
      </w:pPr>
    </w:p>
    <w:p w14:paraId="0A8670FB" w14:textId="77777777" w:rsidR="00AD0E76" w:rsidRDefault="00AD0E76" w:rsidP="00AD0E76">
      <w:pPr>
        <w:rPr>
          <w:lang w:val="en-IE"/>
        </w:rPr>
      </w:pPr>
    </w:p>
    <w:p w14:paraId="62A8F891" w14:textId="77777777" w:rsidR="00AD0E76" w:rsidRDefault="00AD0E76" w:rsidP="00AD0E76">
      <w:pPr>
        <w:rPr>
          <w:u w:val="single"/>
          <w:lang w:val="en-IE"/>
        </w:rPr>
      </w:pPr>
      <w:r>
        <w:rPr>
          <w:lang w:val="en-IE"/>
        </w:rPr>
        <w:t>Name of Skill Star Participant:</w:t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0754B30A" w14:textId="77777777" w:rsidR="00AD0E76" w:rsidRDefault="00AD0E76" w:rsidP="00AD0E76">
      <w:pPr>
        <w:rPr>
          <w:u w:val="single"/>
          <w:lang w:val="en-IE"/>
        </w:rPr>
      </w:pPr>
    </w:p>
    <w:p w14:paraId="57652A5F" w14:textId="77777777" w:rsidR="00AD0E76" w:rsidRPr="00AD0E76" w:rsidRDefault="00AD0E76" w:rsidP="00AD0E76">
      <w:pPr>
        <w:rPr>
          <w:u w:val="single"/>
          <w:lang w:val="en-IE"/>
        </w:rPr>
      </w:pPr>
      <w:r>
        <w:rPr>
          <w:lang w:val="en-IE"/>
        </w:rPr>
        <w:t>Date of Birth of Participant:</w:t>
      </w:r>
      <w:r>
        <w:rPr>
          <w:lang w:val="en-IE"/>
        </w:rPr>
        <w:tab/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5F177100" w14:textId="77777777" w:rsidR="00AD0E76" w:rsidRDefault="00AD0E76" w:rsidP="00AD0E76">
      <w:pPr>
        <w:rPr>
          <w:u w:val="single"/>
          <w:lang w:val="en-IE"/>
        </w:rPr>
      </w:pPr>
    </w:p>
    <w:p w14:paraId="2156FBD2" w14:textId="77777777" w:rsidR="00AD0E76" w:rsidRDefault="00AD0E76" w:rsidP="00AD0E76">
      <w:pPr>
        <w:rPr>
          <w:u w:val="single"/>
          <w:lang w:val="en-IE"/>
        </w:rPr>
      </w:pPr>
      <w:r w:rsidRPr="00AD0E76">
        <w:rPr>
          <w:lang w:val="en-IE"/>
        </w:rPr>
        <w:t>Parent/Guardian</w:t>
      </w:r>
      <w:r>
        <w:rPr>
          <w:lang w:val="en-IE"/>
        </w:rPr>
        <w:t>: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21077391" w14:textId="77777777" w:rsidR="00AD0E76" w:rsidRDefault="00AD0E76" w:rsidP="00AD0E76">
      <w:pPr>
        <w:rPr>
          <w:u w:val="single"/>
          <w:lang w:val="en-IE"/>
        </w:rPr>
      </w:pPr>
    </w:p>
    <w:p w14:paraId="35E95812" w14:textId="77777777" w:rsidR="00AD0E76" w:rsidRDefault="00AD0E76" w:rsidP="00AD0E76">
      <w:pPr>
        <w:rPr>
          <w:u w:val="single"/>
          <w:lang w:val="en-IE"/>
        </w:rPr>
      </w:pPr>
      <w:r w:rsidRPr="00AD0E76">
        <w:rPr>
          <w:lang w:val="en-IE"/>
        </w:rPr>
        <w:t>Parent/Guardian</w:t>
      </w:r>
      <w:r>
        <w:rPr>
          <w:lang w:val="en-IE"/>
        </w:rPr>
        <w:t xml:space="preserve"> Tel: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53E46E93" w14:textId="77777777" w:rsidR="00AD0E76" w:rsidRDefault="00AD0E76" w:rsidP="00AD0E76">
      <w:pPr>
        <w:rPr>
          <w:u w:val="single"/>
          <w:lang w:val="en-IE"/>
        </w:rPr>
      </w:pPr>
    </w:p>
    <w:p w14:paraId="7D72D48A" w14:textId="77777777" w:rsidR="00AD0E76" w:rsidRDefault="00AD0E76" w:rsidP="00AD0E76">
      <w:pPr>
        <w:rPr>
          <w:u w:val="single"/>
          <w:lang w:val="en-IE"/>
        </w:rPr>
      </w:pPr>
      <w:r w:rsidRPr="00AD0E76">
        <w:rPr>
          <w:lang w:val="en-IE"/>
        </w:rPr>
        <w:t>Parent/Guardian Email Address</w:t>
      </w:r>
      <w:r>
        <w:rPr>
          <w:lang w:val="en-IE"/>
        </w:rPr>
        <w:t>:</w:t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3950BBDA" w14:textId="77777777" w:rsidR="00AD0E76" w:rsidRPr="00AD0E76" w:rsidRDefault="00AD0E76" w:rsidP="00AD0E76">
      <w:pPr>
        <w:rPr>
          <w:lang w:val="en-IE"/>
        </w:rPr>
      </w:pPr>
    </w:p>
    <w:p w14:paraId="69436EA3" w14:textId="77777777" w:rsidR="00AD0E76" w:rsidRDefault="00AD0E76" w:rsidP="00AD0E76">
      <w:pPr>
        <w:rPr>
          <w:lang w:val="en-IE"/>
        </w:rPr>
      </w:pPr>
    </w:p>
    <w:p w14:paraId="5AF85840" w14:textId="77777777" w:rsidR="00AD0E76" w:rsidRPr="00AD0E76" w:rsidRDefault="00AD0E76" w:rsidP="00AD0E76">
      <w:pPr>
        <w:rPr>
          <w:u w:val="single"/>
          <w:lang w:val="en-IE"/>
        </w:rPr>
      </w:pPr>
      <w:r>
        <w:rPr>
          <w:lang w:val="en-IE"/>
        </w:rPr>
        <w:t>Players Signature: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lang w:val="en-IE"/>
        </w:rPr>
        <w:tab/>
        <w:t>Date:</w:t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045E84D1" w14:textId="77777777" w:rsidR="00AD0E76" w:rsidRDefault="00AD0E76" w:rsidP="00AD0E76">
      <w:pPr>
        <w:rPr>
          <w:u w:val="single"/>
          <w:lang w:val="en-IE"/>
        </w:rPr>
      </w:pPr>
    </w:p>
    <w:p w14:paraId="3919F92D" w14:textId="77777777" w:rsidR="00AD0E76" w:rsidRPr="00AD0E76" w:rsidRDefault="00AD0E76" w:rsidP="00AD0E76">
      <w:pPr>
        <w:rPr>
          <w:lang w:val="en-IE"/>
        </w:rPr>
      </w:pPr>
      <w:r w:rsidRPr="00AD0E76">
        <w:rPr>
          <w:lang w:val="en-IE"/>
        </w:rPr>
        <w:t>Club Secretary Signature:</w:t>
      </w:r>
      <w:r>
        <w:rPr>
          <w:lang w:val="en-IE"/>
        </w:rPr>
        <w:tab/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lang w:val="en-IE"/>
        </w:rPr>
        <w:tab/>
        <w:t>Date:</w:t>
      </w:r>
      <w:r>
        <w:rPr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  <w:r>
        <w:rPr>
          <w:u w:val="single"/>
          <w:lang w:val="en-IE"/>
        </w:rPr>
        <w:tab/>
      </w:r>
    </w:p>
    <w:p w14:paraId="3479167B" w14:textId="77777777" w:rsidR="00AD0E76" w:rsidRDefault="00AD0E76" w:rsidP="00AD0E76">
      <w:pPr>
        <w:rPr>
          <w:u w:val="single"/>
          <w:lang w:val="en-IE"/>
        </w:rPr>
      </w:pPr>
      <w:bookmarkStart w:id="0" w:name="_GoBack"/>
      <w:bookmarkEnd w:id="0"/>
    </w:p>
    <w:sectPr w:rsidR="00AD0E76" w:rsidSect="00AD0E76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3D28C" w14:textId="77777777" w:rsidR="009E5583" w:rsidRDefault="009E5583" w:rsidP="00AD0E76">
      <w:r>
        <w:separator/>
      </w:r>
    </w:p>
  </w:endnote>
  <w:endnote w:type="continuationSeparator" w:id="0">
    <w:p w14:paraId="5178B941" w14:textId="77777777" w:rsidR="009E5583" w:rsidRDefault="009E5583" w:rsidP="00AD0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ACCCE4" w14:textId="4D68CC57" w:rsidR="00AD0E76" w:rsidRDefault="00AD0E76" w:rsidP="00AD0E76">
    <w:r w:rsidRPr="008A38CF">
      <w:rPr>
        <w:b/>
      </w:rPr>
      <w:t xml:space="preserve">Registration forms should be returned by </w:t>
    </w:r>
    <w:r w:rsidR="004B6572">
      <w:rPr>
        <w:b/>
      </w:rPr>
      <w:t>Monday 9</w:t>
    </w:r>
    <w:r w:rsidRPr="008A38CF">
      <w:rPr>
        <w:b/>
      </w:rPr>
      <w:t>th May 201</w:t>
    </w:r>
    <w:r w:rsidR="004B6572">
      <w:rPr>
        <w:b/>
      </w:rPr>
      <w:t>6</w:t>
    </w:r>
    <w:r w:rsidRPr="008A38CF">
      <w:rPr>
        <w:b/>
      </w:rPr>
      <w:t xml:space="preserve"> to:</w:t>
    </w:r>
    <w:r>
      <w:t xml:space="preserve"> </w:t>
    </w:r>
    <w:r>
      <w:tab/>
      <w:t xml:space="preserve">Peter Horgan, </w:t>
    </w:r>
    <w:proofErr w:type="spellStart"/>
    <w:r>
      <w:t>Feile</w:t>
    </w:r>
    <w:proofErr w:type="spellEnd"/>
    <w:r>
      <w:t xml:space="preserve"> Secretary via email: </w:t>
    </w:r>
    <w:hyperlink r:id="rId1" w:history="1">
      <w:r w:rsidRPr="00BA324F">
        <w:rPr>
          <w:rStyle w:val="Hyperlink"/>
        </w:rPr>
        <w:t>secretary.nationalfeile@gaa.ie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13FF7" w14:textId="77777777" w:rsidR="009E5583" w:rsidRDefault="009E5583" w:rsidP="00AD0E76">
      <w:r>
        <w:separator/>
      </w:r>
    </w:p>
  </w:footnote>
  <w:footnote w:type="continuationSeparator" w:id="0">
    <w:p w14:paraId="351B1BB1" w14:textId="77777777" w:rsidR="009E5583" w:rsidRDefault="009E5583" w:rsidP="00AD0E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B080B3" w14:textId="66039A23" w:rsidR="00AD0E76" w:rsidRDefault="004B6572">
    <w:pPr>
      <w:pStyle w:val="Header"/>
    </w:pPr>
    <w:r>
      <w:rPr>
        <w:noProof/>
        <w:lang w:eastAsia="en-IE"/>
      </w:rPr>
      <w:drawing>
        <wp:inline distT="0" distB="0" distL="0" distR="0" wp14:anchorId="17A40F34" wp14:editId="7DA04001">
          <wp:extent cx="900992" cy="11861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ohn-West-Féile na nGael_Full Colour-Hurling-201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9781" cy="12109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rPr>
        <w:noProof/>
        <w:lang w:eastAsia="en-IE"/>
      </w:rPr>
      <w:drawing>
        <wp:inline distT="0" distB="0" distL="0" distR="0" wp14:anchorId="7E0A3564" wp14:editId="74E5DD28">
          <wp:extent cx="902439" cy="11880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ohn West Féile Peile na nÓg_Full Colour-2016-V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991" cy="12019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MLUwMjIzMzS3MDdW0lEKTi0uzszPAykwrAUAJ/4vwiwAAAA="/>
  </w:docVars>
  <w:rsids>
    <w:rsidRoot w:val="00AD0E76"/>
    <w:rsid w:val="000165A3"/>
    <w:rsid w:val="0002594C"/>
    <w:rsid w:val="000357C9"/>
    <w:rsid w:val="0005288D"/>
    <w:rsid w:val="00082704"/>
    <w:rsid w:val="000A17F6"/>
    <w:rsid w:val="000A4F47"/>
    <w:rsid w:val="000B7459"/>
    <w:rsid w:val="000C70C2"/>
    <w:rsid w:val="000D19EF"/>
    <w:rsid w:val="000D5102"/>
    <w:rsid w:val="000F08FA"/>
    <w:rsid w:val="000F3504"/>
    <w:rsid w:val="00110FB3"/>
    <w:rsid w:val="001202FD"/>
    <w:rsid w:val="001216CE"/>
    <w:rsid w:val="0016183B"/>
    <w:rsid w:val="00162118"/>
    <w:rsid w:val="001628B5"/>
    <w:rsid w:val="001749B0"/>
    <w:rsid w:val="00182E1D"/>
    <w:rsid w:val="0018738E"/>
    <w:rsid w:val="00197680"/>
    <w:rsid w:val="001A1834"/>
    <w:rsid w:val="001A796D"/>
    <w:rsid w:val="001C2FF8"/>
    <w:rsid w:val="001D3F63"/>
    <w:rsid w:val="001E0219"/>
    <w:rsid w:val="001E3EEF"/>
    <w:rsid w:val="001F0EBC"/>
    <w:rsid w:val="001F19D3"/>
    <w:rsid w:val="001F5B22"/>
    <w:rsid w:val="00203674"/>
    <w:rsid w:val="00212BEC"/>
    <w:rsid w:val="00226728"/>
    <w:rsid w:val="0023453C"/>
    <w:rsid w:val="00235E48"/>
    <w:rsid w:val="00242C0B"/>
    <w:rsid w:val="00264398"/>
    <w:rsid w:val="00281BC8"/>
    <w:rsid w:val="00282624"/>
    <w:rsid w:val="00296C6B"/>
    <w:rsid w:val="0029706A"/>
    <w:rsid w:val="002A2527"/>
    <w:rsid w:val="002B00AD"/>
    <w:rsid w:val="002C1A08"/>
    <w:rsid w:val="002E50B0"/>
    <w:rsid w:val="00350C09"/>
    <w:rsid w:val="00361FC7"/>
    <w:rsid w:val="00366B1E"/>
    <w:rsid w:val="00380511"/>
    <w:rsid w:val="003B2AA5"/>
    <w:rsid w:val="003B5514"/>
    <w:rsid w:val="003B6B9B"/>
    <w:rsid w:val="003C09FF"/>
    <w:rsid w:val="003C1E8E"/>
    <w:rsid w:val="003D058E"/>
    <w:rsid w:val="003D0971"/>
    <w:rsid w:val="003D53B0"/>
    <w:rsid w:val="003E5D7C"/>
    <w:rsid w:val="003E7491"/>
    <w:rsid w:val="003F0D27"/>
    <w:rsid w:val="00401F7F"/>
    <w:rsid w:val="00420E1B"/>
    <w:rsid w:val="004232A0"/>
    <w:rsid w:val="0043574B"/>
    <w:rsid w:val="00454862"/>
    <w:rsid w:val="00456374"/>
    <w:rsid w:val="004640EF"/>
    <w:rsid w:val="00472BB2"/>
    <w:rsid w:val="00476C3F"/>
    <w:rsid w:val="00490062"/>
    <w:rsid w:val="00490FE2"/>
    <w:rsid w:val="00491E0E"/>
    <w:rsid w:val="004A5A84"/>
    <w:rsid w:val="004B2E9B"/>
    <w:rsid w:val="004B6572"/>
    <w:rsid w:val="004C19B2"/>
    <w:rsid w:val="004C1C16"/>
    <w:rsid w:val="004C65A1"/>
    <w:rsid w:val="004C7271"/>
    <w:rsid w:val="004D64EE"/>
    <w:rsid w:val="004E2E56"/>
    <w:rsid w:val="004E6233"/>
    <w:rsid w:val="00510F18"/>
    <w:rsid w:val="00511684"/>
    <w:rsid w:val="00525895"/>
    <w:rsid w:val="00530AE9"/>
    <w:rsid w:val="00535D32"/>
    <w:rsid w:val="005504C1"/>
    <w:rsid w:val="005623BA"/>
    <w:rsid w:val="005635C9"/>
    <w:rsid w:val="00575E0E"/>
    <w:rsid w:val="0058512D"/>
    <w:rsid w:val="0058532D"/>
    <w:rsid w:val="005873A1"/>
    <w:rsid w:val="00594B70"/>
    <w:rsid w:val="005F4880"/>
    <w:rsid w:val="00600A62"/>
    <w:rsid w:val="006226A7"/>
    <w:rsid w:val="0063014D"/>
    <w:rsid w:val="0065393E"/>
    <w:rsid w:val="00654F4C"/>
    <w:rsid w:val="00664042"/>
    <w:rsid w:val="0067474D"/>
    <w:rsid w:val="006833E9"/>
    <w:rsid w:val="00694C35"/>
    <w:rsid w:val="006D49C0"/>
    <w:rsid w:val="006E1E48"/>
    <w:rsid w:val="006F24C0"/>
    <w:rsid w:val="006F2CAD"/>
    <w:rsid w:val="007157D0"/>
    <w:rsid w:val="00721F7A"/>
    <w:rsid w:val="00735A78"/>
    <w:rsid w:val="00743C91"/>
    <w:rsid w:val="00752C75"/>
    <w:rsid w:val="00760480"/>
    <w:rsid w:val="00760D71"/>
    <w:rsid w:val="007641EF"/>
    <w:rsid w:val="00777BF2"/>
    <w:rsid w:val="00777E95"/>
    <w:rsid w:val="0078075A"/>
    <w:rsid w:val="00782609"/>
    <w:rsid w:val="00787F8F"/>
    <w:rsid w:val="00790B08"/>
    <w:rsid w:val="00792DFF"/>
    <w:rsid w:val="00795B83"/>
    <w:rsid w:val="00796548"/>
    <w:rsid w:val="007D43B3"/>
    <w:rsid w:val="007E1000"/>
    <w:rsid w:val="007F05F8"/>
    <w:rsid w:val="00817585"/>
    <w:rsid w:val="00820C01"/>
    <w:rsid w:val="00825EDA"/>
    <w:rsid w:val="00830C00"/>
    <w:rsid w:val="0083305A"/>
    <w:rsid w:val="00841D19"/>
    <w:rsid w:val="00853949"/>
    <w:rsid w:val="008617A0"/>
    <w:rsid w:val="008667A7"/>
    <w:rsid w:val="008854D0"/>
    <w:rsid w:val="008878B2"/>
    <w:rsid w:val="008C3E56"/>
    <w:rsid w:val="008C6565"/>
    <w:rsid w:val="008D1E80"/>
    <w:rsid w:val="008D4B58"/>
    <w:rsid w:val="008F19AB"/>
    <w:rsid w:val="008F6013"/>
    <w:rsid w:val="0090326E"/>
    <w:rsid w:val="00903FDB"/>
    <w:rsid w:val="00907D67"/>
    <w:rsid w:val="00911707"/>
    <w:rsid w:val="00917046"/>
    <w:rsid w:val="00932592"/>
    <w:rsid w:val="00932739"/>
    <w:rsid w:val="009406B0"/>
    <w:rsid w:val="00943A58"/>
    <w:rsid w:val="0094669C"/>
    <w:rsid w:val="00947919"/>
    <w:rsid w:val="009613E0"/>
    <w:rsid w:val="009658EC"/>
    <w:rsid w:val="009B2428"/>
    <w:rsid w:val="009B4E7A"/>
    <w:rsid w:val="009C15EC"/>
    <w:rsid w:val="009C1A66"/>
    <w:rsid w:val="009E0B12"/>
    <w:rsid w:val="009E5583"/>
    <w:rsid w:val="00A00D21"/>
    <w:rsid w:val="00A059D8"/>
    <w:rsid w:val="00A07234"/>
    <w:rsid w:val="00A21264"/>
    <w:rsid w:val="00A46B81"/>
    <w:rsid w:val="00A53FDD"/>
    <w:rsid w:val="00A57804"/>
    <w:rsid w:val="00A811EF"/>
    <w:rsid w:val="00A923CB"/>
    <w:rsid w:val="00A93A9B"/>
    <w:rsid w:val="00AA1433"/>
    <w:rsid w:val="00AA25DC"/>
    <w:rsid w:val="00AD0E76"/>
    <w:rsid w:val="00AE172A"/>
    <w:rsid w:val="00AE73A0"/>
    <w:rsid w:val="00B0636D"/>
    <w:rsid w:val="00B14525"/>
    <w:rsid w:val="00B20F07"/>
    <w:rsid w:val="00B303ED"/>
    <w:rsid w:val="00B34975"/>
    <w:rsid w:val="00B52E55"/>
    <w:rsid w:val="00B52F12"/>
    <w:rsid w:val="00B542D6"/>
    <w:rsid w:val="00B56B0A"/>
    <w:rsid w:val="00B57964"/>
    <w:rsid w:val="00B70C58"/>
    <w:rsid w:val="00B82384"/>
    <w:rsid w:val="00B84C2B"/>
    <w:rsid w:val="00BB10B4"/>
    <w:rsid w:val="00BC72B4"/>
    <w:rsid w:val="00BE0D81"/>
    <w:rsid w:val="00BE3B02"/>
    <w:rsid w:val="00BF7FF9"/>
    <w:rsid w:val="00C10532"/>
    <w:rsid w:val="00C314ED"/>
    <w:rsid w:val="00C329C3"/>
    <w:rsid w:val="00C87B74"/>
    <w:rsid w:val="00CA064A"/>
    <w:rsid w:val="00CB1B3C"/>
    <w:rsid w:val="00CB5011"/>
    <w:rsid w:val="00CD0850"/>
    <w:rsid w:val="00CD173B"/>
    <w:rsid w:val="00CE1181"/>
    <w:rsid w:val="00CF02A0"/>
    <w:rsid w:val="00CF3F5E"/>
    <w:rsid w:val="00D0692E"/>
    <w:rsid w:val="00D2099A"/>
    <w:rsid w:val="00D4224E"/>
    <w:rsid w:val="00D42A70"/>
    <w:rsid w:val="00D5288C"/>
    <w:rsid w:val="00D9207D"/>
    <w:rsid w:val="00DA75E6"/>
    <w:rsid w:val="00DB20D7"/>
    <w:rsid w:val="00DB7564"/>
    <w:rsid w:val="00DC57EC"/>
    <w:rsid w:val="00DF253D"/>
    <w:rsid w:val="00E0468E"/>
    <w:rsid w:val="00E06FB6"/>
    <w:rsid w:val="00E10117"/>
    <w:rsid w:val="00E12B45"/>
    <w:rsid w:val="00E1746C"/>
    <w:rsid w:val="00E324CA"/>
    <w:rsid w:val="00E36B7C"/>
    <w:rsid w:val="00E63671"/>
    <w:rsid w:val="00E74847"/>
    <w:rsid w:val="00EA46C3"/>
    <w:rsid w:val="00F06A59"/>
    <w:rsid w:val="00F17A1D"/>
    <w:rsid w:val="00F2451B"/>
    <w:rsid w:val="00F3366B"/>
    <w:rsid w:val="00F41C3E"/>
    <w:rsid w:val="00F427EB"/>
    <w:rsid w:val="00F42EEA"/>
    <w:rsid w:val="00F54AB9"/>
    <w:rsid w:val="00F807CE"/>
    <w:rsid w:val="00FA1CCA"/>
    <w:rsid w:val="00FC14D1"/>
    <w:rsid w:val="00FC3149"/>
    <w:rsid w:val="00FD535B"/>
    <w:rsid w:val="00FF1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1F990A"/>
  <w15:chartTrackingRefBased/>
  <w15:docId w15:val="{15588518-8796-4BA6-82A8-47E9258E9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0E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0C00"/>
    <w:pPr>
      <w:keepNext/>
      <w:keepLines/>
      <w:spacing w:before="240" w:after="160" w:line="259" w:lineRule="auto"/>
      <w:outlineLvl w:val="0"/>
    </w:pPr>
    <w:rPr>
      <w:rFonts w:eastAsiaTheme="majorEastAsia" w:cstheme="majorBidi"/>
      <w:b/>
      <w:sz w:val="28"/>
      <w:szCs w:val="32"/>
      <w:lang w:val="en-IE"/>
    </w:rPr>
  </w:style>
  <w:style w:type="paragraph" w:styleId="Heading2">
    <w:name w:val="heading 2"/>
    <w:next w:val="Normal"/>
    <w:link w:val="Heading2Char"/>
    <w:qFormat/>
    <w:rsid w:val="00E06FB6"/>
    <w:pPr>
      <w:keepNext/>
      <w:spacing w:before="100" w:beforeAutospacing="1" w:after="100" w:afterAutospacing="1" w:line="240" w:lineRule="auto"/>
      <w:outlineLvl w:val="1"/>
    </w:pPr>
    <w:rPr>
      <w:rFonts w:ascii="Times New Roman" w:eastAsia="ヒラギノ角ゴ Pro W3" w:hAnsi="Times New Roman" w:cs="Times New Roman"/>
      <w:b/>
      <w:sz w:val="24"/>
      <w:szCs w:val="20"/>
      <w:lang w:val="en-US"/>
    </w:rPr>
  </w:style>
  <w:style w:type="paragraph" w:styleId="Heading3">
    <w:name w:val="heading 3"/>
    <w:basedOn w:val="Normal"/>
    <w:next w:val="Normal"/>
    <w:link w:val="Heading3Char"/>
    <w:rsid w:val="00E06FB6"/>
    <w:pPr>
      <w:keepNext/>
      <w:keepLines/>
      <w:spacing w:before="40" w:after="160" w:line="259" w:lineRule="auto"/>
      <w:jc w:val="both"/>
      <w:outlineLvl w:val="2"/>
    </w:pPr>
    <w:rPr>
      <w:rFonts w:eastAsiaTheme="majorEastAsia" w:cstheme="majorBidi"/>
      <w:szCs w:val="22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0C00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E06FB6"/>
    <w:rPr>
      <w:rFonts w:ascii="Times New Roman" w:eastAsia="ヒラギノ角ゴ Pro W3" w:hAnsi="Times New Roman" w:cs="Times New Roman"/>
      <w:b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E06FB6"/>
    <w:rPr>
      <w:rFonts w:ascii="Times New Roman" w:eastAsiaTheme="majorEastAsia" w:hAnsi="Times New Roman" w:cstheme="majorBidi"/>
      <w:sz w:val="24"/>
      <w:szCs w:val="24"/>
    </w:rPr>
  </w:style>
  <w:style w:type="paragraph" w:styleId="Header">
    <w:name w:val="header"/>
    <w:basedOn w:val="Normal"/>
    <w:link w:val="HeaderChar"/>
    <w:unhideWhenUsed/>
    <w:rsid w:val="00AD0E76"/>
    <w:pPr>
      <w:tabs>
        <w:tab w:val="center" w:pos="4513"/>
        <w:tab w:val="right" w:pos="9026"/>
      </w:tabs>
      <w:jc w:val="both"/>
    </w:pPr>
    <w:rPr>
      <w:rFonts w:eastAsiaTheme="minorHAnsi" w:cstheme="minorBidi"/>
      <w:szCs w:val="22"/>
      <w:lang w:val="en-IE"/>
    </w:rPr>
  </w:style>
  <w:style w:type="character" w:customStyle="1" w:styleId="HeaderChar">
    <w:name w:val="Header Char"/>
    <w:basedOn w:val="DefaultParagraphFont"/>
    <w:link w:val="Header"/>
    <w:rsid w:val="00AD0E7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D0E76"/>
    <w:pPr>
      <w:tabs>
        <w:tab w:val="center" w:pos="4513"/>
        <w:tab w:val="right" w:pos="9026"/>
      </w:tabs>
      <w:jc w:val="both"/>
    </w:pPr>
    <w:rPr>
      <w:rFonts w:eastAsiaTheme="minorHAnsi" w:cstheme="minorBidi"/>
      <w:szCs w:val="22"/>
      <w:lang w:val="en-IE"/>
    </w:rPr>
  </w:style>
  <w:style w:type="character" w:customStyle="1" w:styleId="FooterChar">
    <w:name w:val="Footer Char"/>
    <w:basedOn w:val="DefaultParagraphFont"/>
    <w:link w:val="Footer"/>
    <w:uiPriority w:val="99"/>
    <w:rsid w:val="00AD0E76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E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E76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AD0E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retary.nationalfeile@gaa.i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organ.</dc:creator>
  <cp:keywords/>
  <dc:description/>
  <cp:lastModifiedBy>Peter Horgan.</cp:lastModifiedBy>
  <cp:revision>3</cp:revision>
  <dcterms:created xsi:type="dcterms:W3CDTF">2016-03-31T13:50:00Z</dcterms:created>
  <dcterms:modified xsi:type="dcterms:W3CDTF">2016-03-31T13:52:00Z</dcterms:modified>
</cp:coreProperties>
</file>